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gridSpan w:val="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erson-Years 2017-2019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gridSpan w:val="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Deaths 2017-2019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gridSpan w:val="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erson-Years 2020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gridSpan w:val="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Deaths 2020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US-Born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Foreign-Born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% Foreign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US-Born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Foreign-Born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% Foreign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US-Born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Foreign-Born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% Foreign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US-Born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Foreign-Born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% Foreign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13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Whit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-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8,946,5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,543,0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00,2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,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,924,9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,105,4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0,6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,1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5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2,364,9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,077,6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,504,1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6,4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,799,2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394,4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44,5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5,3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5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13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ispanic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-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,488,2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,438,9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1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9,9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,3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,490,0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,632,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0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,1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,3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5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5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,304,9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,187,8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5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2,6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0,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1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218,2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527,2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5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1,4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0,6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5.0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13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lack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-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,390,0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,761,7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9,3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,7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,249,9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623,6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7,7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,6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5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,759,7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13,8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3,7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,6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,798,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33,8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2,6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,8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2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13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sian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-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,573,5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,006,1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0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,2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,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9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225,1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,093,9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0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7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,4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9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5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46,3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,722,1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7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,4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1,2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2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1,1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381,2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7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,9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,2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4.5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13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-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6,508,8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1,797,3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93,6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7,3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8,600,4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,470,8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2,9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4,6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5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4,489,2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,913,0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,930,8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60,7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,197,5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,640,2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131,2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0,2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.4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11T17:41:46Z</dcterms:created>
  <dcterms:modified xsi:type="dcterms:W3CDTF">2023-12-11T17:41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